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4:28</w:t>
      </w:r>
      <w:r>
        <w:t xml:space="preserve"> </w:t>
      </w:r>
      <w:r>
        <w:t xml:space="preserve">-</w:t>
      </w:r>
      <w:r>
        <w:t xml:space="preserve"> </w:t>
      </w:r>
      <w:r>
        <w:t xml:space="preserve">14:3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ซึ่งหมอมากเลยที่จะซื้อให้เป็นของขวัญผู้ใหญ่นะจับฉลากปีใหม่ซื้อกินเองตลอดทั้งปีนะครับแล้ววันนี้ครับเป็นอีกหนึ่งข่าวดีว่ะ บริษัทประกันในระดับโลกเลยนะเราให้สิทธิ์ฟรีไม่ต้องสมัครประกันไม่ต้องเสียเงิน ไม่มีเวลาเล่นครับวันนี้ครับแต่ว่าซื้อไป แถมไปด้วยแล้วสแกน QR Code กรอกชื่อที่อยู่เบอร์โทรครับ ของฟรีไปเลย 60 วันหากมีกรณีเสียชีวิตครอบครัวได้เงินไปเลยครับ 50,000 บาทอันนี้เป็นการดูแลช่วงสิ้นปีต้นปีที่แบบว่าหลายคนอาจจะต้อง เดินทางแล้วก็มีประกันในเรื่องของอุบัติเหตุเอาไว้ให้ด้วยนะครับแล้วตอนนี้ถึงเวลาที่สมควรแล้วล่ะนี่คือนาทีทอง อ่อนแอเดี๋ยวหมดแล้วเลิกนะครับวันนี้เอาไปเลย 4,000 นะครับเพราะว่าเดือนก่อนเขาทำเอาไว้แล้วก็ต้องทำให้คนอื่นก่อนเขาจะติดทำลายไปเรื่อยนะครับวันนี้ 1 กระป๋องแบบนี้ครับ 1590 เหลือ 33 ครับแต่วันนี้เข้ามาดูด้านหน้านี่คือ 5 กระป๋องครับและ 26/27 ครับ 28 ครับและนี่คือ 9 และ 10 กระป๋องนะครับ 10 กระป๋องจัดไปเลยครับ 1990 หรือตกกระป๋องละ 199 บาทเท่านั้น 4000 สายพานแล้วขนมโทรมาได้เลยครับไม่มีค่าส่งด้วย 14 51 หรือ LINE อมาโด้นะหลายคนตกใจอะไรยังไ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4:28 - 14:30 น.) 17 ธ.ค. 2564</dc:title>
  <dc:creator/>
  <cp:keywords/>
  <dcterms:created xsi:type="dcterms:W3CDTF">2024-01-04T02:48:31Z</dcterms:created>
  <dcterms:modified xsi:type="dcterms:W3CDTF">2024-01-04T02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0.36 น.</vt:lpwstr>
  </property>
  <property fmtid="{D5CDD505-2E9C-101B-9397-08002B2CF9AE}" pid="3" name="subtitle">
    <vt:lpwstr/>
  </property>
</Properties>
</file>